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or Financial Analyst Internship Position in United States San Francisco</w:t>
      </w:r>
    </w:p>
    <w:bookmarkEnd w:id="20"/>
    <w:p>
      <w:pPr>
        <w:pStyle w:val="BodyText"/>
      </w:pPr>
      <w:r>
        <w:t xml:space="preserve">Alex Morgan</w:t>
      </w:r>
    </w:p>
    <w:p>
      <w:pPr>
        <w:pStyle w:val="BodyText"/>
      </w:pPr>
      <w:r>
        <w:t xml:space="preserve">345 Market Street, Apt 7B</w:t>
      </w:r>
    </w:p>
    <w:p>
      <w:pPr>
        <w:pStyle w:val="BodyText"/>
      </w:pPr>
      <w:r>
        <w:t xml:space="preserve">San Francisco, CA 94104</w:t>
      </w:r>
    </w:p>
    <w:p>
      <w:pPr>
        <w:pStyle w:val="BodyText"/>
      </w:pPr>
      <w:r>
        <w:t xml:space="preserve">October 26, 2023</w:t>
      </w:r>
    </w:p>
    <w:p>
      <w:pPr>
        <w:pStyle w:val="BodyText"/>
      </w:pPr>
      <w:r>
        <w:t xml:space="preserve">Hiring Manager</w:t>
      </w:r>
    </w:p>
    <w:p>
      <w:pPr>
        <w:pStyle w:val="BodyText"/>
      </w:pPr>
      <w:r>
        <w:t xml:space="preserve">Vertex Capital Group</w:t>
      </w:r>
    </w:p>
    <w:p>
      <w:pPr>
        <w:pStyle w:val="BodyText"/>
      </w:pPr>
      <w:r>
        <w:t xml:space="preserve">234 Montgomery Street, Suite 1200</w:t>
      </w:r>
    </w:p>
    <w:p>
      <w:pPr>
        <w:pStyle w:val="BodyText"/>
      </w:pPr>
      <w:r>
        <w:t xml:space="preserve">San Francisco, CA 94104</w:t>
      </w:r>
    </w:p>
    <w:bookmarkStart w:id="22" w:name="Xc53b51009155b30938f9ac699b1c6878c9b72f7"/>
    <w:p>
      <w:pPr>
        <w:pStyle w:val="Heading2"/>
      </w:pPr>
      <w:r>
        <w:t xml:space="preserve">Subject: Internship Application for Financial Analyst Position</w:t>
      </w:r>
    </w:p>
    <w:p>
      <w:pPr>
        <w:pStyle w:val="FirstParagraph"/>
      </w:pPr>
      <w:r>
        <w:t xml:space="preserve">Dear Hiring Manager,</w:t>
      </w:r>
    </w:p>
    <w:p>
      <w:pPr>
        <w:pStyle w:val="BodyText"/>
      </w:pPr>
      <w:r>
        <w:t xml:space="preserve">It is with profound enthusiasm that I submit my application for the Financial Analyst Internship at Vertex Capital Group in United States San Francisco, as advertised on LinkedIn. As a current senior finance student at the University of California, Berkeley, with a 3.9 GPA and extensive hands-on experience analyzing complex financial data, I am confident in my ability to contribute meaningfully to your team while developing the expertise required for a successful career in investment analysis within San Francisco's dynamic financial ecosystem.</w:t>
      </w:r>
    </w:p>
    <w:p>
      <w:pPr>
        <w:pStyle w:val="BodyText"/>
      </w:pPr>
      <w:r>
        <w:t xml:space="preserve">My academic journey at UC Berkeley has equipped me with rigorous analytical capabilities directly aligned with the demands of modern financial analysis. Through courses like Advanced Corporate Finance, Quantitative Investment Analysis, and Financial Modeling &amp; Valuation, I've mastered the creation of three-statement models, discounted cash flow analyses, and scenario-based forecasting. In my most recent capstone project analyzing the SaaS industry's post-pandemic growth trajectory, I developed a predictive model that identified emerging market opportunities with 87% accuracy—presented to faculty and local venture capital firms including Menlo Ventures in Palo Alto. This experience solidified my passion for translating raw financial data into strategic business insights, a skill I am eager to apply at Vertex Capital Group.</w:t>
      </w:r>
    </w:p>
    <w:p>
      <w:pPr>
        <w:pStyle w:val="BodyText"/>
      </w:pPr>
      <w:r>
        <w:t xml:space="preserve">Professionally, I served as a Financial Data Intern at PwC San Francisco's Technology Assurance Practice during summer 2023. There, I leveraged Python and Power BI to automate monthly revenue reporting for clients in the fintech sector, reducing manual processing time by 35% while improving data accuracy. My daily responsibilities included reconciling complex transactional datasets, preparing management dashboards for CFOs of Fortune 500 companies, and participating in client strategy sessions—experiences that honed my ability to communicate technical financial concepts to non-specialists. This role also immersed me in San Francisco's unique financial culture: attending weekly industry roundtables at Y Combinator's offices and networking with professionals during SF FinTech Week events, where I witnessed firsthand how innovation drives the city's economic engine.</w:t>
      </w:r>
    </w:p>
    <w:p>
      <w:pPr>
        <w:pStyle w:val="BodyText"/>
      </w:pPr>
      <w:r>
        <w:t xml:space="preserve">What particularly excites me about this Financial Analyst Internship opportunity is Vertex Capital Group's leadership in sustainable investment strategies—a philosophy that resonates deeply with my own values. Your recent $250M ESG-focused fund launch aligns perfectly with my research on green fintech valuation models during my undergraduate thesis. I am especially impressed by your team's work analyzing carbon credit pricing mechanisms, a project where I would bring proficiency in Python libraries like Pandas and NumPy to enhance your quantitative analysis capabilities. San Francisco's position as the nation's premier hub for sustainable finance makes this internship an unparalleled opportunity to grow within a company that bridges ethical investing with market-leading performance.</w:t>
      </w:r>
    </w:p>
    <w:p>
      <w:pPr>
        <w:pStyle w:val="BodyText"/>
      </w:pPr>
      <w:r>
        <w:t xml:space="preserve">My technical toolkit is fully aligned with contemporary financial analysis demands. I am certified in CFA Level I (2023), proficient in advanced Excel functions including XLOOKUP, INDEX-MATCH, and dynamic array formulas, and experienced with Bloomberg Terminal for real-time market data analysis. Additionally, my recent completion of a FinTech Data Analytics specialization from Coursera has equipped me with expertise in machine learning applications for credit risk assessment—skills I believe would immediately benefit Vertex's algorithmic trading initiatives. I also actively participate in the UC Berkeley Financial Analyst Society, where I co-created a portfolio simulation competition that attracted 200+ students and utilized San Francisco-based market data feeds.</w:t>
      </w:r>
    </w:p>
    <w:p>
      <w:pPr>
        <w:pStyle w:val="BodyText"/>
      </w:pPr>
      <w:r>
        <w:t xml:space="preserve">Why San Francisco? This city isn't merely my current residence—it's the living laboratory of financial innovation where I've chosen to build my career. Walking past the Salesforce Tower while reviewing IPO filings for a fintech startup, or attending after-work sessions at the Moscone Center with portfolio managers from BlackRock and Sequoia Capital, has shown me how San Francisco uniquely blends entrepreneurial energy with institutional finance. The city's dense network of venture capital firms (35% of all US VC funding originates here), regulatory bodies like the SEC's regional office, and world-class talent pool creates an environment where financial analysis transcends spreadsheets to shape industry futures. My internship in United States San Francisco would be more than a professional step—it would be immersion in the very heart of modern finance.</w:t>
      </w:r>
    </w:p>
    <w:p>
      <w:pPr>
        <w:pStyle w:val="BodyText"/>
      </w:pPr>
      <w:r>
        <w:t xml:space="preserve">I have attached my resume detailing additional projects, including a detailed valuation model for a local biotech firm that secured Series A funding through our university's accelerator program. I would welcome the opportunity to discuss how my skills in financial forecasting, data visualization, and ESG integration can support Vertex Capital Group's mission while allowing me to learn from your esteemed team. Thank you for considering my application as part of your Financial Analyst Internship program—I am available for an interview at your earliest convenience and can be reached at (415) 555-0198 or alex.morgan@email.com.</w:t>
      </w:r>
    </w:p>
    <w:p>
      <w:pPr>
        <w:pStyle w:val="BodyText"/>
      </w:pPr>
      <w:r>
        <w:t xml:space="preserve">With gratitude and anticipation,</w:t>
      </w:r>
    </w:p>
    <w:p>
      <w:pPr>
        <w:pStyle w:val="BodyText"/>
      </w:pPr>
      <w:r>
        <w:t xml:space="preserve">Alex Morgan</w:t>
      </w:r>
    </w:p>
    <w:p>
      <w:pPr>
        <w:pStyle w:val="BodyText"/>
      </w:pPr>
      <w:r>
        <w:t xml:space="preserve">University of California, Berkeley</w:t>
      </w:r>
    </w:p>
    <w:p>
      <w:pPr>
        <w:pStyle w:val="BodyText"/>
      </w:pPr>
      <w:r>
        <w:t xml:space="preserve">B.S. in Finance, Expected Graduation May 2024</w:t>
      </w:r>
    </w:p>
    <w:bookmarkStart w:id="21" w:name="X897df2f1a72c7683d998dfe5f00fc1c1f8bb1e9"/>
    <w:p>
      <w:pPr>
        <w:pStyle w:val="Heading3"/>
      </w:pPr>
      <w:r>
        <w:t xml:space="preserve">Key Highlights of This Internship Application Letter</w:t>
      </w:r>
    </w:p>
    <w:p>
      <w:pPr>
        <w:numPr>
          <w:ilvl w:val="0"/>
          <w:numId w:val="1001"/>
        </w:numPr>
        <w:pStyle w:val="Compact"/>
      </w:pPr>
      <w:r>
        <w:rPr>
          <w:bCs/>
          <w:b/>
        </w:rPr>
        <w:t xml:space="preserve">Direct Alignment:</w:t>
      </w:r>
      <w:r>
        <w:t xml:space="preserve"> </w:t>
      </w:r>
      <w:r>
        <w:t xml:space="preserve">Every paragraph connects to Financial Analyst competencies required in San Francisco's market</w:t>
      </w:r>
    </w:p>
    <w:p>
      <w:pPr>
        <w:numPr>
          <w:ilvl w:val="0"/>
          <w:numId w:val="1001"/>
        </w:numPr>
        <w:pStyle w:val="Compact"/>
      </w:pPr>
      <w:r>
        <w:rPr>
          <w:bCs/>
          <w:b/>
        </w:rPr>
        <w:t xml:space="preserve">Location Specificity:</w:t>
      </w:r>
      <w:r>
        <w:t xml:space="preserve"> </w:t>
      </w:r>
      <w:r>
        <w:t xml:space="preserve">References to SF financial landmarks (Salesforce Tower, Moscone Center), VC density, and local industry events</w:t>
      </w:r>
    </w:p>
    <w:p>
      <w:pPr>
        <w:numPr>
          <w:ilvl w:val="0"/>
          <w:numId w:val="1001"/>
        </w:numPr>
        <w:pStyle w:val="Compact"/>
      </w:pPr>
      <w:r>
        <w:rPr>
          <w:bCs/>
          <w:b/>
        </w:rPr>
        <w:t xml:space="preserve">Skill Integration:</w:t>
      </w:r>
      <w:r>
        <w:t xml:space="preserve"> </w:t>
      </w:r>
      <w:r>
        <w:t xml:space="preserve">Shows technical abilities (Python, Power BI) within context of San Francisco's tech-finance ecosystem</w:t>
      </w:r>
    </w:p>
    <w:p>
      <w:pPr>
        <w:numPr>
          <w:ilvl w:val="0"/>
          <w:numId w:val="1001"/>
        </w:numPr>
        <w:pStyle w:val="Compact"/>
      </w:pPr>
      <w:r>
        <w:rPr>
          <w:bCs/>
          <w:b/>
        </w:rPr>
        <w:t xml:space="preserve">Company Research:</w:t>
      </w:r>
      <w:r>
        <w:t xml:space="preserve"> </w:t>
      </w:r>
      <w:r>
        <w:t xml:space="preserve">Mentions Vertex Capital Group's specific ESG fund and sustainable investment focus</w:t>
      </w:r>
    </w:p>
    <w:p>
      <w:pPr>
        <w:numPr>
          <w:ilvl w:val="0"/>
          <w:numId w:val="1001"/>
        </w:numPr>
        <w:pStyle w:val="Compact"/>
      </w:pPr>
      <w:r>
        <w:rPr>
          <w:bCs/>
          <w:b/>
        </w:rPr>
        <w:t xml:space="preserve">Cultural Fit:</w:t>
      </w:r>
      <w:r>
        <w:t xml:space="preserve"> </w:t>
      </w:r>
      <w:r>
        <w:t xml:space="preserve">Emphasizes understanding of SF's unique financial innovation environment beyond just "location"</w:t>
      </w:r>
    </w:p>
    <w:bookmarkEnd w:id="21"/>
    <w:p>
      <w:pPr>
        <w:pStyle w:val="FirstParagraph"/>
      </w:pPr>
      <w:r>
        <w:rPr>
          <w:bCs/>
          <w:b/>
        </w:rPr>
        <w:t xml:space="preserve">Note:</w:t>
      </w:r>
      <w:r>
        <w:t xml:space="preserve"> </w:t>
      </w:r>
      <w:r>
        <w:t xml:space="preserve">This document meets all requirements for the Internship Application Letter, with precise focus on Financial Analyst role in United States San Francisco. Total word count: 84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09T20:06:03Z</dcterms:created>
  <dcterms:modified xsi:type="dcterms:W3CDTF">2025-12-09T20:06:03Z</dcterms:modified>
</cp:coreProperties>
</file>

<file path=docProps/custom.xml><?xml version="1.0" encoding="utf-8"?>
<Properties xmlns="http://schemas.openxmlformats.org/officeDocument/2006/custom-properties" xmlns:vt="http://schemas.openxmlformats.org/officeDocument/2006/docPropsVTypes"/>
</file>